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k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Employer's Name]</w:t>
      </w:r>
      <w:r>
        <w:br/>
      </w:r>
      <w:r>
        <w:t xml:space="preserve">[Company Name]</w:t>
      </w:r>
      <w:r>
        <w:br/>
      </w:r>
      <w:r>
        <w:t xml:space="preserve">[Company Address]</w:t>
      </w:r>
      <w:r>
        <w:br/>
      </w:r>
      <w:r>
        <w:t xml:space="preserve">[City, State, ZIP Code]</w:t>
      </w:r>
    </w:p>
    <w:p>
      <w:pPr>
        <w:pStyle w:val="BodyText"/>
      </w:pPr>
      <w:r>
        <w:t xml:space="preserve">Dear Hiring Manager,</w:t>
      </w:r>
    </w:p>
    <w:p>
      <w:pPr>
        <w:pStyle w:val="BodyText"/>
      </w:pPr>
      <w:r>
        <w:t xml:space="preserve">I am writing to express my enthusiasm for the Baker position at your esteemed establishment in Colombia Bogotá. As a dedicated and experienced baker with a deep appreciation for culinary traditions, I am eager to contribute my skills and passion to your team. This opportunity aligns perfectly with my career goals, and I am particularly excited about the chance to work in a vibrant city like Bogotá, where food is deeply intertwined with culture and community.</w:t>
      </w:r>
    </w:p>
    <w:p>
      <w:pPr>
        <w:pStyle w:val="BodyText"/>
      </w:pPr>
      <w:r>
        <w:t xml:space="preserve">With over [X years] of experience in the baking industry, I have honed my craft through hands-on training, formal education, and a relentless commitment to quality. My journey as a baker has been shaped by a passion for creating delicious, high-quality baked goods that bring people together. Whether it’s perfecting the delicate layers of a croissant, mastering the art of sourdough bread, or experimenting with traditional Colombian pastries like arepas and empanadas, I approach every task with creativity and precision. My ability to balance innovation with tradition ensures that my work resonates with diverse palates while respecting cultural roots.</w:t>
      </w:r>
    </w:p>
    <w:p>
      <w:pPr>
        <w:pStyle w:val="BodyText"/>
      </w:pPr>
      <w:r>
        <w:t xml:space="preserve">What sets me apart as a baker is my unwavering attention to detail and my ability to thrive in fast-paced environments. At [Previous Employer or Bakery Name], I consistently delivered exceptional results by maintaining strict hygiene standards, managing inventory efficiently, and collaborating with team members to meet daily demands. My expertise includes baking a wide range of products, from artisanal breads and pastries to custom cakes and seasonal specialties. I am also well-versed in using local ingredients to create unique flavor profiles that reflect the essence of Colombia’s rich culinary heritage.</w:t>
      </w:r>
    </w:p>
    <w:p>
      <w:pPr>
        <w:pStyle w:val="BodyText"/>
      </w:pPr>
      <w:r>
        <w:t xml:space="preserve">Colombia Bogotá holds a special significance for me, not only as a place of professional growth but also as a city where food is celebrated as an integral part of daily life. The bustling markets, vibrant street food culture, and the emphasis on fresh, locally sourced ingredients align perfectly with my values as a baker. I am particularly inspired by the way Bogotá’s diverse communities blend traditional recipes with modern techniques to create something truly unique. I believe that working in this dynamic environment will allow me to further refine my skills while contributing to a bakery that values authenticity and excellence.</w:t>
      </w:r>
    </w:p>
    <w:p>
      <w:pPr>
        <w:pStyle w:val="BodyText"/>
      </w:pPr>
      <w:r>
        <w:t xml:space="preserve">My commitment to customer satisfaction is another cornerstone of my professional philosophy. I understand that a bakery is more than just a place to buy bread—it’s a hub for connection, comfort, and celebration. Whether it’s greeting customers with a warm smile, offering personalized recommendations, or ensuring every product meets the highest standards, I strive to create an experience that leaves a lasting impression. In Bogotá, where the demand for quality baked goods is growing alongside the city’s culinary scene, I am confident that my dedication to service and craftsmanship will add value to your team.</w:t>
      </w:r>
    </w:p>
    <w:p>
      <w:pPr>
        <w:pStyle w:val="BodyText"/>
      </w:pPr>
      <w:r>
        <w:t xml:space="preserve">I am also deeply passionate about sustainability and community engagement, which are increasingly important in the food industry. I have experience implementing eco-friendly practices, such as reducing food waste through creative recipe development and sourcing ingredients from local farmers. In Bogotá, where environmental consciousness is gaining momentum, I would love to contribute to initiatives that support both the bakery’s mission and the well-being of the community.</w:t>
      </w:r>
    </w:p>
    <w:p>
      <w:pPr>
        <w:pStyle w:val="BodyText"/>
      </w:pPr>
      <w:r>
        <w:t xml:space="preserve">As a Baker in Colombia Bogotá, I am excited about the opportunity to collaborate with a team that shares my commitment to excellence. I am confident that my technical skills, cultural sensitivity, and dedication to quality will make me a valuable asset to your bakery. I would welcome the chance to discuss how my background and vision align with your goals. Thank you for considering my application.</w:t>
      </w:r>
    </w:p>
    <w:p>
      <w:pPr>
        <w:pStyle w:val="BodyText"/>
      </w:pPr>
      <w:r>
        <w:t xml:space="preserve">Sincerely,</w:t>
      </w:r>
      <w:r>
        <w:br/>
      </w:r>
      <w: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ker</dc:title>
  <dc:creator/>
  <cp:keywords/>
  <dcterms:created xsi:type="dcterms:W3CDTF">2025-12-11T14:25:06Z</dcterms:created>
  <dcterms:modified xsi:type="dcterms:W3CDTF">2025-12-11T14:25:06Z</dcterms:modified>
</cp:coreProperties>
</file>

<file path=docProps/custom.xml><?xml version="1.0" encoding="utf-8"?>
<Properties xmlns="http://schemas.openxmlformats.org/officeDocument/2006/custom-properties" xmlns:vt="http://schemas.openxmlformats.org/officeDocument/2006/docPropsVTypes"/>
</file>